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F22DC" w14:textId="77777777" w:rsidR="001D5124" w:rsidRPr="001D5124" w:rsidRDefault="001D5124" w:rsidP="001D5124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 xml:space="preserve">Notification of Groups and Implementation Schedule of Monitoring and Evaluation of Single-Year Scheme Community Service Program </w:t>
      </w:r>
    </w:p>
    <w:p w14:paraId="1099070D" w14:textId="77777777" w:rsidR="001D5124" w:rsidRPr="001D5124" w:rsidRDefault="001D5124" w:rsidP="001D512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November 26, 2020.  14:28:17</w:t>
      </w:r>
    </w:p>
    <w:p w14:paraId="59B028E1" w14:textId="77777777" w:rsidR="001D5124" w:rsidRPr="001D5124" w:rsidRDefault="001D5124" w:rsidP="001D512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561D318E" w14:textId="2989A0B9" w:rsidR="001D5124" w:rsidRPr="001D5124" w:rsidRDefault="001D5124" w:rsidP="001D512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ntinuing the information in letter No.  B/1158/E3.3/RA.06/2020 regarding the Notification of Preparation for Monitoring and Evaluation of the Mono-Year Community Service Program, we hereby inform you of the schedule, group</w:t>
      </w:r>
      <w:r w:rsidR="00005B09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zoom link for each group.  </w:t>
      </w:r>
    </w:p>
    <w:p w14:paraId="3902EB0E" w14:textId="14B5FD17" w:rsidR="001D5124" w:rsidRPr="001D5124" w:rsidRDefault="001D5124" w:rsidP="001D512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All implementers are expected to have understood the guidelines for </w:t>
      </w:r>
      <w:r w:rsidR="00005B09">
        <w:rPr>
          <w:rFonts w:ascii="Times New Roman" w:hAnsi="Times New Roman" w:cs="Times New Roman"/>
          <w:sz w:val="24"/>
        </w:rPr>
        <w:t>implementing</w:t>
      </w:r>
      <w:r>
        <w:rPr>
          <w:rFonts w:ascii="Times New Roman" w:hAnsi="Times New Roman" w:cs="Times New Roman"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</w:rPr>
        <w:t>monev</w:t>
      </w:r>
      <w:proofErr w:type="spellEnd"/>
      <w:r>
        <w:rPr>
          <w:rFonts w:ascii="Times New Roman" w:hAnsi="Times New Roman" w:cs="Times New Roman"/>
          <w:sz w:val="24"/>
        </w:rPr>
        <w:t>.</w:t>
      </w:r>
    </w:p>
    <w:p w14:paraId="40004317" w14:textId="0D4F7695" w:rsidR="001D5124" w:rsidRPr="001D5124" w:rsidRDefault="001D5124" w:rsidP="001D512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The head of the proposer and members and partners must attend the </w:t>
      </w:r>
      <w:proofErr w:type="spellStart"/>
      <w:r>
        <w:rPr>
          <w:rFonts w:ascii="Times New Roman" w:hAnsi="Times New Roman" w:cs="Times New Roman"/>
          <w:sz w:val="24"/>
        </w:rPr>
        <w:t>monev</w:t>
      </w:r>
      <w:proofErr w:type="spellEnd"/>
      <w:r w:rsidR="00005B09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specifically for the KKN-PPM scheme, the leader of the KKN </w:t>
      </w:r>
      <w:r w:rsidR="00005B09">
        <w:rPr>
          <w:rFonts w:ascii="Times New Roman" w:hAnsi="Times New Roman" w:cs="Times New Roman"/>
          <w:sz w:val="24"/>
        </w:rPr>
        <w:t>students</w:t>
      </w:r>
      <w:r>
        <w:rPr>
          <w:rFonts w:ascii="Times New Roman" w:hAnsi="Times New Roman" w:cs="Times New Roman"/>
          <w:sz w:val="24"/>
        </w:rPr>
        <w:t xml:space="preserve"> must attend.  </w:t>
      </w:r>
    </w:p>
    <w:p w14:paraId="651A9C60" w14:textId="77777777" w:rsidR="001D5124" w:rsidRPr="001D5124" w:rsidRDefault="001D5124" w:rsidP="001D512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Each lead proposer can contact the PIC Moderator of the group.  </w:t>
      </w:r>
    </w:p>
    <w:p w14:paraId="48EDF29B" w14:textId="77777777" w:rsidR="001D5124" w:rsidRPr="001D5124" w:rsidRDefault="001D5124" w:rsidP="001D5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Letter </w:t>
      </w:r>
    </w:p>
    <w:p w14:paraId="6B80F514" w14:textId="77777777" w:rsidR="001D5124" w:rsidRDefault="001D5124" w:rsidP="001D512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imeline Attached</w:t>
      </w:r>
    </w:p>
    <w:p w14:paraId="4D46F920" w14:textId="77777777" w:rsidR="001D5124" w:rsidRDefault="001D5124" w:rsidP="001D5124">
      <w:pPr>
        <w:jc w:val="both"/>
        <w:rPr>
          <w:rFonts w:ascii="Times New Roman" w:hAnsi="Times New Roman" w:cs="Times New Roman"/>
          <w:sz w:val="24"/>
        </w:rPr>
      </w:pPr>
    </w:p>
    <w:p w14:paraId="36D01A04" w14:textId="77777777" w:rsidR="001D5124" w:rsidRPr="001D5124" w:rsidRDefault="001D5124" w:rsidP="001D5124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Source: SIMLITABMAS</w:t>
      </w:r>
    </w:p>
    <w:p w14:paraId="6882D9AD" w14:textId="77777777" w:rsidR="009C5199" w:rsidRPr="001D5124" w:rsidRDefault="009C5199" w:rsidP="001D5124">
      <w:pPr>
        <w:jc w:val="both"/>
        <w:rPr>
          <w:rFonts w:ascii="Times New Roman" w:hAnsi="Times New Roman" w:cs="Times New Roman"/>
          <w:sz w:val="24"/>
        </w:rPr>
      </w:pPr>
    </w:p>
    <w:sectPr w:rsidR="009C5199" w:rsidRPr="001D51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B5E20A1"/>
    <w:multiLevelType w:val="hybridMultilevel"/>
    <w:tmpl w:val="8B1079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37132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MDM3NDU1MTVV0lEKTi0uzszPAykwrAUALsHVZCwAAAA="/>
  </w:docVars>
  <w:rsids>
    <w:rsidRoot w:val="001D5124"/>
    <w:rsid w:val="00005B09"/>
    <w:rsid w:val="001D5124"/>
    <w:rsid w:val="009C51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5D6B5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D51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2</Words>
  <Characters>678</Characters>
  <Application>Microsoft Office Word</Application>
  <DocSecurity>0</DocSecurity>
  <Lines>13</Lines>
  <Paragraphs>6</Paragraphs>
  <ScaleCrop>false</ScaleCrop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11:00Z</dcterms:created>
  <dcterms:modified xsi:type="dcterms:W3CDTF">2022-10-19T13:44:00Z</dcterms:modified>
</cp:coreProperties>
</file>